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p>
      <w:pPr>
        <w:pStyle w:val="FirstParagraph"/>
      </w:pPr>
      <w:r>
        <w:t xml:space="preserve">Emily Rodriguez</w:t>
      </w:r>
    </w:p>
    <w:p>
      <w:pPr>
        <w:pStyle w:val="BodyText"/>
      </w:pPr>
      <w:r>
        <w:t xml:space="preserve">123 Safety Street, Apt. 5B</w:t>
      </w:r>
    </w:p>
    <w:p>
      <w:pPr>
        <w:pStyle w:val="BodyText"/>
      </w:pPr>
      <w:r>
        <w:t xml:space="preserve">Miami, FL 33101</w:t>
      </w:r>
    </w:p>
    <w:p>
      <w:pPr>
        <w:pStyle w:val="BodyText"/>
      </w:pPr>
      <w:r>
        <w:t xml:space="preserve">Email: emily.rodriguez@email.com | Phone: (305) 555-7890</w:t>
      </w:r>
    </w:p>
    <w:p>
      <w:pPr>
        <w:pStyle w:val="BodyText"/>
      </w:pPr>
      <w:r>
        <w:t xml:space="preserve">Hiring Manager</w:t>
      </w:r>
    </w:p>
    <w:p>
      <w:pPr>
        <w:pStyle w:val="BodyText"/>
      </w:pPr>
      <w:r>
        <w:t xml:space="preserve">Miami Fire Rescue Department</w:t>
      </w:r>
    </w:p>
    <w:p>
      <w:pPr>
        <w:pStyle w:val="BodyText"/>
      </w:pPr>
      <w:r>
        <w:t xml:space="preserve">123 Fire Station Drive</w:t>
      </w:r>
    </w:p>
    <w:p>
      <w:pPr>
        <w:pStyle w:val="BodyText"/>
      </w:pPr>
      <w:r>
        <w:t xml:space="preserve">Miami, FL 33101</w:t>
      </w:r>
    </w:p>
    <w:p>
      <w:pPr>
        <w:pStyle w:val="BodyText"/>
      </w:pPr>
      <w:r>
        <w:t xml:space="preserve">June 15, 2024</w:t>
      </w:r>
    </w:p>
    <w:p>
      <w:pPr>
        <w:pStyle w:val="BodyText"/>
      </w:pPr>
      <w:r>
        <w:t xml:space="preserve">INTERNSHIP APPLICATION LETTER: FIREFIGHTER INTERNSHIP PROGRAM</w:t>
      </w:r>
    </w:p>
    <w:p>
      <w:pPr>
        <w:pStyle w:val="BodyText"/>
      </w:pPr>
      <w:r>
        <w:t xml:space="preserve">Dear Hiring Manager,</w:t>
      </w:r>
    </w:p>
    <w:p>
      <w:pPr>
        <w:pStyle w:val="BodyText"/>
      </w:pPr>
      <w:r>
        <w:t xml:space="preserve">It is with profound enthusiasm and unwavering commitment to public service that I submit my Internship Application Letter for the Firefighter Internship Program with the Miami Fire Rescue Department. As a dedicated student at Florida International University pursuing a Bachelor of Science in Emergency Management, I have meticulously prepared myself to contribute to the vital mission of protecting residents across United States Miami. This internship represents not merely an opportunity for professional development, but a profound alignment with my lifelong aspiration to serve as an exceptional Firefighter within one of America's most dynamic and culturally rich urban environments.</w:t>
      </w:r>
    </w:p>
    <w:p>
      <w:pPr>
        <w:pStyle w:val="BodyText"/>
      </w:pPr>
      <w:r>
        <w:t xml:space="preserve">My fascination with emergency response began at age 14 when I witnessed Miami-Dade County’s heroic efforts during Hurricane Irma. While watching the coordinated evacuation operations on television, I understood that firefighting transcends a career—it is a sacred covenant of community care. Since then, I have immersed myself in every opportunity to develop the physical, mental, and technical competencies required for this demanding profession. At FIU, I completed rigorous coursework in Incident Command Systems (ICS), Hazardous Materials Response, and Urban Search and Rescue (USAR), achieving a 3.8 GPA while maintaining active involvement in the Student Emergency Response Team (SERT). This experience exposed me to simulated high-stress scenarios including structure fires, medical emergencies, and mass casualty events—preparing me to excel within the demanding framework of Miami’s Firefighter Internship Program.</w:t>
      </w:r>
    </w:p>
    <w:p>
      <w:pPr>
        <w:pStyle w:val="BodyText"/>
      </w:pPr>
      <w:r>
        <w:t xml:space="preserve">What compels me most profoundly toward this role is Miami’s unique position as both a global metropolis and a community facing distinct emergency challenges. The United States Miami landscape presents unparalleled opportunities to serve diverse populations across neighborhoods from Little Havana to Coconut Grove, each with specific cultural and environmental needs. As climate change intensifies coastal flooding risks in South Florida, I am particularly motivated to contribute to the Fire Department’s innovative flood response initiatives that protect vulnerable communities during hurricane season. My volunteer work with the Red Cross’s Disaster Action Team has equipped me with hands-on experience in community preparedness programs—organizing evacuation drills for elderly residents in Brickell and training Spanish-speaking families on fire safety protocols. I understand that becoming a Firefighter in Miami means not just mastering firefighting techniques, but embodying cultural competence as a first responder.</w:t>
      </w:r>
    </w:p>
    <w:p>
      <w:pPr>
        <w:pStyle w:val="BodyText"/>
      </w:pPr>
      <w:r>
        <w:t xml:space="preserve">Throughout my academic journey, I have deliberately cultivated the physical resilience required for this vocation. For three years, I have maintained peak fitness through daily training regimen including 5-mile runs at dawn on Miami Beach’s shoreline, rigorous strength conditioning at the University Recreation Center, and certified training in CPR/AED (American Heart Association). My physical assessment scores exceed department standards: 120 push-ups in one minute (vs. required 40), a 2-minute run under the prescribed time, and exceptional stamina during live-fire drills. More importantly, I have developed critical soft skills through teamwork-based experiences including my role as captain of FIU’s Rescue Squad competitive team—where we earned first place at the Southeast Regional Emergency Response Competition by executing complex simulated rescue operations under time constraints.</w:t>
      </w:r>
    </w:p>
    <w:p>
      <w:pPr>
        <w:pStyle w:val="BodyText"/>
      </w:pPr>
      <w:r>
        <w:t xml:space="preserve">I am particularly drawn to your department’s emphasis on innovation and community partnership, exemplified by programs like Miami Fire-Rescue’s "Neighbors in Need" initiative. As an Intern, I aspire to contribute meaningfully to such efforts while learning from veteran professionals who embody the highest standards of service. My internship goals include mastering advanced firefighting techniques at stations like Fire House 5 (Downtown Miami), gaining proficiency in engine operation and aerial ladder deployment, and developing expertise in emergency medical response through collaboration with the Miami-Dade Fire-Rescue EMS Division. I am eager to absorb knowledge about Miami’s unique infrastructure challenges—such as navigating historic buildings in the Design District or addressing wildfires near the Everglades—and apply this learning to enhance community safety protocols.</w:t>
      </w:r>
    </w:p>
    <w:p>
      <w:pPr>
        <w:pStyle w:val="BodyText"/>
      </w:pPr>
      <w:r>
        <w:t xml:space="preserve">My commitment extends beyond technical skills to encompass deep respect for Miami’s cultural tapestry. Fluent in Spanish and trained in cross-cultural communication, I recognize that effective emergency response requires understanding neighborhood-specific needs. During my internship at the City of Miami Office of Emergency Management, I facilitated a community workshop for Haitian immigrants on fire escape planning—translating technical materials into accessible language while addressing safety concerns unique to their housing structures. This experience reinforced that serving as a Firefighter in United States Miami means being both a protector and an advocate, bridging gaps between emergency services and the communities they serve.</w:t>
      </w:r>
    </w:p>
    <w:p>
      <w:pPr>
        <w:pStyle w:val="BodyText"/>
      </w:pPr>
      <w:r>
        <w:t xml:space="preserve">I am acutely aware of the sacrifices inherent in this profession—both physical and emotional—and have prepared myself through mentorship with retired Captain Miguel Torres (Miami Fire Department, 2015-2023) who emphasized that true excellence lies in "serving without hesitation when others hesitate." My letter of recommendation from Lieutenant Angela Chen (Miami-Dade Fire &amp; Rescue, Station 39) details my performance during a simulated hazardous materials incident where I remained calm under pressure while coordinating with medical personnel. She wrote: "Emily Rodriguez possesses the rare combination of technical skill and human empathy required for modern firefighting in Miami."</w:t>
      </w:r>
    </w:p>
    <w:p>
      <w:pPr>
        <w:pStyle w:val="BodyText"/>
      </w:pPr>
      <w:r>
        <w:t xml:space="preserve">The prospect of contributing to the legacy of courage that defines Miami Fire Rescue fills me with immense pride. I have long admired how your department transformed from a small municipal force into a nationally recognized model for urban emergency response—especially during crises like the 2023 Pinecrest wildfire evacuation. As an intern, I will bring relentless dedication to training, respect for protocol, and an eagerness to learn from every situation. My goal is not simply to complete this internship program but to earn permanent membership in the ranks that protect our vibrant city—where each sunrise brings new opportunities to serve the people of Miami with honor.</w:t>
      </w:r>
    </w:p>
    <w:p>
      <w:pPr>
        <w:pStyle w:val="BodyText"/>
      </w:pPr>
      <w:r>
        <w:t xml:space="preserve">Thank you for considering my Internship Application Letter for the Firefighter position. I am eager to discuss how my qualifications align with your department’s mission and would welcome the opportunity to interview at your earliest convenience. I have attached my resume, academic transcripts, and letters of recommendation for your review.</w:t>
      </w:r>
    </w:p>
    <w:p>
      <w:pPr>
        <w:pStyle w:val="BodyText"/>
      </w:pPr>
      <w:r>
        <w:t xml:space="preserve">With profound respect for the noble work of Miami Fire Rescue,</w:t>
      </w:r>
    </w:p>
    <w:p>
      <w:pPr>
        <w:pStyle w:val="BodyText"/>
      </w:pPr>
      <w:r>
        <w:t xml:space="preserve">Emily Rodriguez</w:t>
      </w:r>
    </w:p>
    <w:p>
      <w:pPr>
        <w:pStyle w:val="BodyText"/>
      </w:pPr>
      <w:r>
        <w:t xml:space="preserve">FIU Emergency Management Student | Certified EMT-Basic</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3T02:23:28Z</dcterms:created>
  <dcterms:modified xsi:type="dcterms:W3CDTF">2026-07-23T02:23:28Z</dcterms:modified>
</cp:coreProperties>
</file>

<file path=docProps/custom.xml><?xml version="1.0" encoding="utf-8"?>
<Properties xmlns="http://schemas.openxmlformats.org/officeDocument/2006/custom-properties" xmlns:vt="http://schemas.openxmlformats.org/officeDocument/2006/docPropsVTypes"/>
</file>